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2E911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32E916" wp14:editId="4232E917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32E926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4232E928" w14:textId="30AA45A1" w:rsidR="004908FF" w:rsidRPr="004E2360" w:rsidRDefault="00BB1FE1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Administrative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2E916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14:paraId="4232E926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4232E928" w14:textId="30AA45A1" w:rsidR="004908FF" w:rsidRPr="004E2360" w:rsidRDefault="00BB1FE1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Administrative Assista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2E918" wp14:editId="4232E919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A7DE1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4232E912" w14:textId="77777777" w:rsidR="00260FE8" w:rsidRDefault="00260FE8" w:rsidP="00ED20B5"/>
    <w:p w14:paraId="4232E913" w14:textId="77777777" w:rsidR="00260FE8" w:rsidRDefault="00260FE8" w:rsidP="00ED20B5"/>
    <w:p w14:paraId="4232E914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4232E915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232E91A" wp14:editId="4232E91B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2E929" w14:textId="77777777" w:rsidR="004E2360" w:rsidRPr="00BB1FE1" w:rsidRDefault="004E2360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232E92A" w14:textId="77777777" w:rsidR="004E2360" w:rsidRPr="00BB1FE1" w:rsidRDefault="004E2360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232E92B" w14:textId="77777777" w:rsidR="00CD4A5C" w:rsidRPr="00BB1FE1" w:rsidRDefault="00CD4A5C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232E92C" w14:textId="77777777" w:rsidR="004E2360" w:rsidRPr="00BB1FE1" w:rsidRDefault="004E2360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E6281DE" w14:textId="77777777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rite in response to the advertisement featured on your official website, seeking an Administrative Assistant. My expertise aligns perfectly with the qualifications required by your company. I believe that my 5 years of relevant experience and associated skillset match the requirements of the job profile.</w:t>
                            </w:r>
                          </w:p>
                          <w:p w14:paraId="541D0A3F" w14:textId="77777777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91F029A" w14:textId="4F6C11CA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[XXX Company] doesn’t need any introduction. It is one of the most prominent companies in the fintech market, catering to the financial needs of numerous 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tart-ups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by leveraging technology. I am amazed by the exponential growth of the company in the last few years, and it would be a great opportunity for me to be a part of your company.</w:t>
                            </w:r>
                          </w:p>
                          <w:p w14:paraId="35B3C77B" w14:textId="77777777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CF88523" w14:textId="46E3F981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have been working as the Head Administrative Assistant in [XXX Company] for the past 4 years. I am tasked with the responsibility of handling inquiries related to public relations and fostering 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avourable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media connections. Some of the highlights of my career are:</w:t>
                            </w:r>
                          </w:p>
                          <w:p w14:paraId="2741261C" w14:textId="77777777" w:rsid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414E414" w14:textId="62CDDFA9" w:rsidR="00BB1FE1" w:rsidRPr="00BB1FE1" w:rsidRDefault="00BB1FE1" w:rsidP="00BB1FE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rained three administrative assistants during the company expansion period and ensured that they pay attention to detail when it comes to company polici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07EA65C" w14:textId="77777777" w:rsidR="00BB1FE1" w:rsidRPr="00BB1FE1" w:rsidRDefault="00BB1FE1" w:rsidP="00BB1FE1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ed utmost discretion when dealing with confidential topics;</w:t>
                            </w:r>
                          </w:p>
                          <w:p w14:paraId="45C1021F" w14:textId="1FCFBC9D" w:rsidR="00BB1FE1" w:rsidRPr="00BB1FE1" w:rsidRDefault="00BB1FE1" w:rsidP="00BB1FE1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Handled inquiries related to public relations and fostering 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avourable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media connections.</w:t>
                            </w:r>
                          </w:p>
                          <w:p w14:paraId="187B2BEB" w14:textId="4A9F6E1D" w:rsidR="00BB1FE1" w:rsidRPr="00BB1FE1" w:rsidRDefault="00BB1FE1" w:rsidP="00BB1FE1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naged correspondence and memos through email,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elephone,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ax, and post.</w:t>
                            </w:r>
                          </w:p>
                          <w:p w14:paraId="485082E1" w14:textId="77777777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3B9C788" w14:textId="77777777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possess strong communication, interpersonal, and administrative skills. I am skilled at multitasking with the ability to improvise based on what the situation demands.</w:t>
                            </w:r>
                          </w:p>
                          <w:p w14:paraId="1928856C" w14:textId="77777777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29351FB" w14:textId="77777777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e opportunity in your company is an exciting prospect that would help me enhance my skills. Thank you for your time and consideration. I look forward to hearing from you soon.</w:t>
                            </w:r>
                          </w:p>
                          <w:p w14:paraId="28BCEA8B" w14:textId="77777777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727EA099" w14:textId="31D48425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</w:t>
                            </w: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cerely,</w:t>
                            </w:r>
                          </w:p>
                          <w:p w14:paraId="7EE40012" w14:textId="40DE3E62" w:rsidR="00BB1FE1" w:rsidRPr="00BB1FE1" w:rsidRDefault="00BB1FE1" w:rsidP="00BB1FE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1FE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4232E93A" w14:textId="77777777" w:rsidR="008E2357" w:rsidRPr="00BB1FE1" w:rsidRDefault="008E2357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232E93B" w14:textId="77777777" w:rsidR="008E2357" w:rsidRPr="00BB1FE1" w:rsidRDefault="008E2357" w:rsidP="004E236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232E93C" w14:textId="77777777" w:rsidR="004E2360" w:rsidRPr="00BB1FE1" w:rsidRDefault="004E236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2E9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4232E929" w14:textId="77777777" w:rsidR="004E2360" w:rsidRPr="00BB1FE1" w:rsidRDefault="004E2360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232E92A" w14:textId="77777777" w:rsidR="004E2360" w:rsidRPr="00BB1FE1" w:rsidRDefault="004E2360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232E92B" w14:textId="77777777" w:rsidR="00CD4A5C" w:rsidRPr="00BB1FE1" w:rsidRDefault="00CD4A5C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232E92C" w14:textId="77777777" w:rsidR="004E2360" w:rsidRPr="00BB1FE1" w:rsidRDefault="004E2360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E6281DE" w14:textId="77777777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rite in response to the advertisement featured on your official website, seeking an Administrative Assistant. My expertise aligns perfectly with the qualifications required by your company. I believe that my 5 years of relevant experience and associated skillset match the requirements of the job profile.</w:t>
                      </w:r>
                    </w:p>
                    <w:p w14:paraId="541D0A3F" w14:textId="77777777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91F029A" w14:textId="4F6C11CA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[XXX Company] doesn’t need any introduction. It is one of the most prominent companies in the fintech market, catering to the financial needs of numerous 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tart-ups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by leveraging technology. I am amazed by the exponential growth of the company in the last few years, and it would be a great opportunity for me to be a part of your company.</w:t>
                      </w:r>
                    </w:p>
                    <w:p w14:paraId="35B3C77B" w14:textId="77777777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CF88523" w14:textId="46E3F981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 have been working as the Head Administrative Assistant in [XXX Company] for the past 4 years. I am tasked with the responsibility of handling inquiries related to public relations and fostering 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avourable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media connections. Some of the highlights of my career are:</w:t>
                      </w:r>
                    </w:p>
                    <w:p w14:paraId="2741261C" w14:textId="77777777" w:rsid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414E414" w14:textId="62CDDFA9" w:rsidR="00BB1FE1" w:rsidRPr="00BB1FE1" w:rsidRDefault="00BB1FE1" w:rsidP="00BB1FE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rained three administrative assistants during the company expansion period and ensured that they pay attention to detail when it comes to company polici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07EA65C" w14:textId="77777777" w:rsidR="00BB1FE1" w:rsidRPr="00BB1FE1" w:rsidRDefault="00BB1FE1" w:rsidP="00BB1FE1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ed utmost discretion when dealing with confidential topics;</w:t>
                      </w:r>
                    </w:p>
                    <w:p w14:paraId="45C1021F" w14:textId="1FCFBC9D" w:rsidR="00BB1FE1" w:rsidRPr="00BB1FE1" w:rsidRDefault="00BB1FE1" w:rsidP="00BB1FE1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Handled inquiries related to public relations and fostering 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avourable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media connections.</w:t>
                      </w:r>
                    </w:p>
                    <w:p w14:paraId="187B2BEB" w14:textId="4A9F6E1D" w:rsidR="00BB1FE1" w:rsidRPr="00BB1FE1" w:rsidRDefault="00BB1FE1" w:rsidP="00BB1FE1">
                      <w:pPr>
                        <w:numPr>
                          <w:ilvl w:val="0"/>
                          <w:numId w:val="4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naged correspondence and memos through email,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elephone,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ax, and post.</w:t>
                      </w:r>
                    </w:p>
                    <w:p w14:paraId="485082E1" w14:textId="77777777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3B9C788" w14:textId="77777777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possess strong communication, interpersonal, and administrative skills. I am skilled at multitasking with the ability to improvise based on what the situation demands.</w:t>
                      </w:r>
                    </w:p>
                    <w:p w14:paraId="1928856C" w14:textId="77777777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29351FB" w14:textId="77777777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e opportunity in your company is an exciting prospect that would help me enhance my skills. Thank you for your time and consideration. I look forward to hearing from you soon.</w:t>
                      </w:r>
                    </w:p>
                    <w:p w14:paraId="28BCEA8B" w14:textId="77777777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727EA099" w14:textId="31D48425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</w:t>
                      </w: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cerely,</w:t>
                      </w:r>
                    </w:p>
                    <w:p w14:paraId="7EE40012" w14:textId="40DE3E62" w:rsidR="00BB1FE1" w:rsidRPr="00BB1FE1" w:rsidRDefault="00BB1FE1" w:rsidP="00BB1FE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1FE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4232E93A" w14:textId="77777777" w:rsidR="008E2357" w:rsidRPr="00BB1FE1" w:rsidRDefault="008E2357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232E93B" w14:textId="77777777" w:rsidR="008E2357" w:rsidRPr="00BB1FE1" w:rsidRDefault="008E2357" w:rsidP="004E236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232E93C" w14:textId="77777777" w:rsidR="004E2360" w:rsidRPr="00BB1FE1" w:rsidRDefault="004E2360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2E91E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4232E91F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2E921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4232E924" wp14:editId="4232E925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2E91C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4232E91D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2E920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232E922" wp14:editId="4232E923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4428530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F381F"/>
    <w:multiLevelType w:val="hybridMultilevel"/>
    <w:tmpl w:val="5C42BE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DD32B1"/>
    <w:multiLevelType w:val="multilevel"/>
    <w:tmpl w:val="B69E6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BB1FE1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32E911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BB1F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ive Assistant Cover Letter Sample</dc:title>
  <dc:subject>Create your Cover Letter using Free Administrative Assistant Cover Letter Sample Template</dc:subject>
  <dc:creator>QwikResume.com</dc:creator>
  <cp:keywords/>
  <dc:description/>
  <dcterms:created xsi:type="dcterms:W3CDTF">2021-09-25T11:05:00Z</dcterms:created>
  <dcterms:modified xsi:type="dcterms:W3CDTF">2021-09-25T11:05:00Z</dcterms:modified>
  <cp:category>Office &amp; Administrative</cp:category>
</cp:coreProperties>
</file>